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36D31" w14:textId="127B66F0" w:rsidR="004248E2" w:rsidRDefault="004248E2" w:rsidP="004659F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4D2074A9" w14:textId="240A182C" w:rsidR="000D1EE9" w:rsidRDefault="000D1EE9" w:rsidP="00A8189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STA36</w:t>
      </w:r>
    </w:p>
    <w:p w14:paraId="6DD5AEF9" w14:textId="2A63AE3F" w:rsidR="004248E2" w:rsidRPr="00A81899" w:rsidRDefault="00A81899" w:rsidP="00A8189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81899">
        <w:rPr>
          <w:rFonts w:ascii="Times New Roman" w:hAnsi="Times New Roman" w:cs="Times New Roman"/>
          <w:sz w:val="24"/>
          <w:szCs w:val="24"/>
        </w:rPr>
        <w:t>ViennaRNA package</w:t>
      </w:r>
    </w:p>
    <w:p w14:paraId="5FF5451A" w14:textId="4520E833" w:rsidR="00A81899" w:rsidRDefault="00A81899" w:rsidP="00A8189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1899">
        <w:rPr>
          <w:rFonts w:ascii="Times New Roman" w:hAnsi="Times New Roman" w:cs="Times New Roman"/>
          <w:sz w:val="24"/>
          <w:szCs w:val="24"/>
        </w:rPr>
        <w:t>SeqIO</w:t>
      </w:r>
      <w:proofErr w:type="spellEnd"/>
      <w:r w:rsidR="000D1EE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D1EE9">
        <w:rPr>
          <w:rFonts w:ascii="Times New Roman" w:hAnsi="Times New Roman" w:cs="Times New Roman"/>
          <w:sz w:val="24"/>
          <w:szCs w:val="24"/>
        </w:rPr>
        <w:t>SeqUtils</w:t>
      </w:r>
      <w:proofErr w:type="spellEnd"/>
      <w:r w:rsidR="000D1EE9">
        <w:rPr>
          <w:rFonts w:ascii="Times New Roman" w:hAnsi="Times New Roman" w:cs="Times New Roman"/>
          <w:sz w:val="24"/>
          <w:szCs w:val="24"/>
        </w:rPr>
        <w:t>, Seq</w:t>
      </w:r>
      <w:r w:rsidRPr="00A81899">
        <w:rPr>
          <w:rFonts w:ascii="Times New Roman" w:hAnsi="Times New Roman" w:cs="Times New Roman"/>
          <w:sz w:val="24"/>
          <w:szCs w:val="24"/>
        </w:rPr>
        <w:t xml:space="preserve"> module of Bio package</w:t>
      </w:r>
    </w:p>
    <w:p w14:paraId="6B89172F" w14:textId="1A5D4B04" w:rsidR="00A81899" w:rsidRDefault="00A81899" w:rsidP="00A8189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opython</w:t>
      </w:r>
      <w:proofErr w:type="spellEnd"/>
    </w:p>
    <w:p w14:paraId="0813A0EA" w14:textId="72B9559E" w:rsidR="000D1EE9" w:rsidRPr="00A81899" w:rsidRDefault="000D1EE9" w:rsidP="00A8189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packages: Pandas,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ci-kit learn, </w:t>
      </w:r>
      <w:proofErr w:type="spellStart"/>
      <w:r>
        <w:rPr>
          <w:rFonts w:ascii="Times New Roman" w:hAnsi="Times New Roman" w:cs="Times New Roman"/>
          <w:sz w:val="24"/>
          <w:szCs w:val="24"/>
        </w:rPr>
        <w:t>joblib</w:t>
      </w:r>
      <w:proofErr w:type="spellEnd"/>
    </w:p>
    <w:p w14:paraId="199984CD" w14:textId="3EEF69F8" w:rsidR="003B0075" w:rsidRDefault="00E701AA" w:rsidP="004659F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659F3">
        <w:rPr>
          <w:rFonts w:ascii="Times New Roman" w:hAnsi="Times New Roman" w:cs="Times New Roman"/>
          <w:b/>
          <w:bCs/>
          <w:sz w:val="28"/>
          <w:szCs w:val="28"/>
        </w:rPr>
        <w:t>Usage:</w:t>
      </w:r>
    </w:p>
    <w:p w14:paraId="01C11B73" w14:textId="04667C4F" w:rsidR="00312708" w:rsidRPr="00312708" w:rsidRDefault="00312708" w:rsidP="0031270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2708">
        <w:rPr>
          <w:rFonts w:ascii="Times New Roman" w:hAnsi="Times New Roman" w:cs="Times New Roman"/>
          <w:b/>
          <w:bCs/>
          <w:sz w:val="24"/>
          <w:szCs w:val="24"/>
        </w:rPr>
        <w:t>Windows:</w:t>
      </w:r>
    </w:p>
    <w:p w14:paraId="09948E72" w14:textId="09244914" w:rsidR="00E701AA" w:rsidRPr="00A81899" w:rsidRDefault="00A81899" w:rsidP="004659F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Potential off-target site prediction:</w:t>
      </w:r>
    </w:p>
    <w:p w14:paraId="18DC23F7" w14:textId="0D9F9A4E" w:rsidR="00A81899" w:rsidRDefault="00312708" w:rsidP="004659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A81899" w:rsidRPr="00A81899">
        <w:rPr>
          <w:rFonts w:ascii="Times New Roman" w:hAnsi="Times New Roman" w:cs="Times New Roman"/>
          <w:sz w:val="24"/>
          <w:szCs w:val="24"/>
        </w:rPr>
        <w:t>y Fasta36_SeqSearch.py input_filename.fasta</w:t>
      </w:r>
    </w:p>
    <w:p w14:paraId="3C5C33B8" w14:textId="450209A9" w:rsidR="00A81899" w:rsidRPr="00A81899" w:rsidRDefault="00A81899" w:rsidP="004659F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target efficiency prediction:</w:t>
      </w:r>
    </w:p>
    <w:p w14:paraId="7A39627F" w14:textId="297EC0FA" w:rsidR="00A81899" w:rsidRDefault="00312708" w:rsidP="004659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A81899">
        <w:rPr>
          <w:rFonts w:ascii="Times New Roman" w:hAnsi="Times New Roman" w:cs="Times New Roman"/>
          <w:sz w:val="24"/>
          <w:szCs w:val="24"/>
        </w:rPr>
        <w:t>y main.py input_filename.fasta</w:t>
      </w:r>
    </w:p>
    <w:p w14:paraId="7EBE1082" w14:textId="77777777" w:rsidR="00312708" w:rsidRDefault="00312708" w:rsidP="004659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AC1DF68" w14:textId="27B0AA98" w:rsidR="00312708" w:rsidRPr="00312708" w:rsidRDefault="00312708" w:rsidP="0031270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2708">
        <w:rPr>
          <w:rFonts w:ascii="Times New Roman" w:hAnsi="Times New Roman" w:cs="Times New Roman"/>
          <w:b/>
          <w:bCs/>
          <w:sz w:val="24"/>
          <w:szCs w:val="24"/>
        </w:rPr>
        <w:t>Linux based systems:</w:t>
      </w:r>
    </w:p>
    <w:p w14:paraId="2AAE7B33" w14:textId="77777777" w:rsidR="00312708" w:rsidRPr="00A81899" w:rsidRDefault="00312708" w:rsidP="003127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Potential off-target site prediction:</w:t>
      </w:r>
    </w:p>
    <w:p w14:paraId="02B91039" w14:textId="58E90748" w:rsidR="00312708" w:rsidRDefault="00312708" w:rsidP="003127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A81899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thon3</w:t>
      </w:r>
      <w:r w:rsidRPr="00A81899">
        <w:rPr>
          <w:rFonts w:ascii="Times New Roman" w:hAnsi="Times New Roman" w:cs="Times New Roman"/>
          <w:sz w:val="24"/>
          <w:szCs w:val="24"/>
        </w:rPr>
        <w:t xml:space="preserve"> Fasta36_SeqSearch.py input_filename.fasta</w:t>
      </w:r>
    </w:p>
    <w:p w14:paraId="10B01322" w14:textId="77777777" w:rsidR="00312708" w:rsidRPr="00A81899" w:rsidRDefault="00312708" w:rsidP="0031270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target efficiency prediction:</w:t>
      </w:r>
    </w:p>
    <w:p w14:paraId="4DDAAA36" w14:textId="58D61F61" w:rsidR="00312708" w:rsidRDefault="00312708" w:rsidP="003127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3 main.py input_filename.fasta</w:t>
      </w:r>
    </w:p>
    <w:p w14:paraId="3F8D4C22" w14:textId="77777777" w:rsidR="00312708" w:rsidRPr="00A81899" w:rsidRDefault="00312708" w:rsidP="004659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12708" w:rsidRPr="00A818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A7D84" w14:textId="77777777" w:rsidR="00FA2123" w:rsidRDefault="00FA2123" w:rsidP="00E701AA">
      <w:pPr>
        <w:spacing w:after="0" w:line="240" w:lineRule="auto"/>
      </w:pPr>
      <w:r>
        <w:separator/>
      </w:r>
    </w:p>
  </w:endnote>
  <w:endnote w:type="continuationSeparator" w:id="0">
    <w:p w14:paraId="21AE506B" w14:textId="77777777" w:rsidR="00FA2123" w:rsidRDefault="00FA2123" w:rsidP="00E7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DC6CE" w14:textId="77777777" w:rsidR="00FA2123" w:rsidRDefault="00FA2123" w:rsidP="00E701AA">
      <w:pPr>
        <w:spacing w:after="0" w:line="240" w:lineRule="auto"/>
      </w:pPr>
      <w:r>
        <w:separator/>
      </w:r>
    </w:p>
  </w:footnote>
  <w:footnote w:type="continuationSeparator" w:id="0">
    <w:p w14:paraId="72993E59" w14:textId="77777777" w:rsidR="00FA2123" w:rsidRDefault="00FA2123" w:rsidP="00E70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B09E6"/>
    <w:multiLevelType w:val="hybridMultilevel"/>
    <w:tmpl w:val="EBD4E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924BF"/>
    <w:multiLevelType w:val="hybridMultilevel"/>
    <w:tmpl w:val="B4BAE8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TY2NzA1MzQ3tzBS0lEKTi0uzszPAykwrgUAsOcB+SwAAAA="/>
  </w:docVars>
  <w:rsids>
    <w:rsidRoot w:val="00E701AA"/>
    <w:rsid w:val="000561CC"/>
    <w:rsid w:val="000D1EE9"/>
    <w:rsid w:val="00312708"/>
    <w:rsid w:val="003B0075"/>
    <w:rsid w:val="003F7216"/>
    <w:rsid w:val="0041252E"/>
    <w:rsid w:val="004248E2"/>
    <w:rsid w:val="004659F3"/>
    <w:rsid w:val="00572FBE"/>
    <w:rsid w:val="00682FAD"/>
    <w:rsid w:val="007F12C0"/>
    <w:rsid w:val="008B7A8C"/>
    <w:rsid w:val="00A0019D"/>
    <w:rsid w:val="00A81899"/>
    <w:rsid w:val="00DF51D8"/>
    <w:rsid w:val="00E701AA"/>
    <w:rsid w:val="00FA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72DEF"/>
  <w15:docId w15:val="{E48DF120-BCB7-4E9B-BF21-7773AA90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1AA"/>
  </w:style>
  <w:style w:type="paragraph" w:styleId="Footer">
    <w:name w:val="footer"/>
    <w:basedOn w:val="Normal"/>
    <w:link w:val="Foot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1AA"/>
  </w:style>
  <w:style w:type="paragraph" w:styleId="ListParagraph">
    <w:name w:val="List Paragraph"/>
    <w:basedOn w:val="Normal"/>
    <w:uiPriority w:val="34"/>
    <w:qFormat/>
    <w:rsid w:val="00A8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ya kesarwani</dc:creator>
  <cp:keywords/>
  <dc:description/>
  <cp:lastModifiedBy>pragya kesarwani</cp:lastModifiedBy>
  <cp:revision>3</cp:revision>
  <dcterms:created xsi:type="dcterms:W3CDTF">2021-12-07T12:22:00Z</dcterms:created>
  <dcterms:modified xsi:type="dcterms:W3CDTF">2021-12-17T15:43:00Z</dcterms:modified>
</cp:coreProperties>
</file>